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2CEF65E" w14:textId="789FADEB" w:rsidR="001C4E5E" w:rsidRPr="001C4E5E" w:rsidRDefault="001C4E5E" w:rsidP="001C4E5E">
      <w:r>
        <w:rPr>
          <w:noProof/>
          <w:lang w:val="en-US"/>
        </w:rPr>
        <mc:AlternateContent>
          <mc:Choice Requires="wps">
            <w:drawing>
              <wp:inline distT="0" distB="0" distL="0" distR="0" wp14:anchorId="25C74CDB" wp14:editId="34831510">
                <wp:extent cx="1828800" cy="1828800"/>
                <wp:effectExtent l="0" t="0" r="0" b="6985"/>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40F05F6" w14:textId="77777777" w:rsidR="001C4E5E" w:rsidRPr="001C4E5E" w:rsidRDefault="001C4E5E" w:rsidP="001C4E5E">
                            <w:pPr>
                              <w:pStyle w:val="Title"/>
                              <w:jc w:val="center"/>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r w:rsidRPr="001C4E5E">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t>Home Communication System</w:t>
                            </w:r>
                          </w:p>
                          <w:p w14:paraId="1F645C60" w14:textId="793D985D" w:rsidR="001C4E5E" w:rsidRPr="001C4E5E" w:rsidRDefault="005162A5" w:rsidP="001C4E5E">
                            <w:pPr>
                              <w:pStyle w:val="Title"/>
                              <w:jc w:val="center"/>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r>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t>Micro:</w:t>
                            </w:r>
                            <w:bookmarkStart w:id="0" w:name="_GoBack"/>
                            <w:bookmarkEnd w:id="0"/>
                            <w:r w:rsidR="001C4E5E" w:rsidRPr="001C4E5E">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t>Bi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25C74CDB" id="_x0000_t202" coordsize="21600,21600" o:spt="202" path="m,l,21600r21600,l21600,xe">
                <v:stroke joinstyle="miter"/>
                <v:path gradientshapeok="t" o:connecttype="rect"/>
              </v:shapetype>
              <v:shape id="Text Box 1" o:spid="_x0000_s1026"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" filled="f" stroked="f">
                <v:textbox style="mso-fit-shape-to-text:t">
                  <w:txbxContent>
                    <w:p w14:paraId="140F05F6" w14:textId="77777777" w:rsidR="001C4E5E" w:rsidRPr="001C4E5E" w:rsidRDefault="001C4E5E" w:rsidP="001C4E5E">
                      <w:pPr>
                        <w:pStyle w:val="Title"/>
                        <w:jc w:val="center"/>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r w:rsidRPr="001C4E5E">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t>Home Communication System</w:t>
                      </w:r>
                    </w:p>
                    <w:p w14:paraId="1F645C60" w14:textId="793D985D" w:rsidR="001C4E5E" w:rsidRPr="001C4E5E" w:rsidRDefault="005162A5" w:rsidP="001C4E5E">
                      <w:pPr>
                        <w:pStyle w:val="Title"/>
                        <w:jc w:val="center"/>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r>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t>Micro:</w:t>
                      </w:r>
                      <w:bookmarkStart w:id="1" w:name="_GoBack"/>
                      <w:bookmarkEnd w:id="1"/>
                      <w:r w:rsidR="001C4E5E" w:rsidRPr="001C4E5E">
                        <w:rPr>
                          <w:color w:val="99CB38" w:themeColor="accent1"/>
                          <w:spacing w:val="0"/>
                          <w:sz w:val="72"/>
                          <w:szCs w:val="72"/>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t>Bit</w:t>
                      </w:r>
                    </w:p>
                  </w:txbxContent>
                </v:textbox>
                <w10:anchorlock/>
              </v:shape>
            </w:pict>
          </mc:Fallback>
        </mc:AlternateContent>
      </w:r>
    </w:p>
    <w:p w14:paraId="49D4651F" w14:textId="2E5F94D2" w:rsidR="001C4E5E" w:rsidRDefault="006E3F2D" w:rsidP="001C4E5E">
      <w:pPr>
        <w:rPr>
          <w:sz w:val="28"/>
          <w:szCs w:val="28"/>
        </w:rPr>
      </w:pPr>
      <w:r>
        <w:rPr>
          <w:noProof/>
          <w:sz w:val="28"/>
          <w:szCs w:val="28"/>
          <w:lang w:val="en-US"/>
        </w:rPr>
        <w:drawing>
          <wp:anchor distT="0" distB="0" distL="114300" distR="114300" simplePos="0" relativeHeight="251658241" behindDoc="0" locked="0" layoutInCell="1" allowOverlap="1" wp14:anchorId="5F32ABE4" wp14:editId="1200E840">
            <wp:simplePos x="0" y="0"/>
            <wp:positionH relativeFrom="column">
              <wp:posOffset>2266315</wp:posOffset>
            </wp:positionH>
            <wp:positionV relativeFrom="paragraph">
              <wp:posOffset>782320</wp:posOffset>
            </wp:positionV>
            <wp:extent cx="3168650" cy="2501265"/>
            <wp:effectExtent l="0" t="0" r="0" b="0"/>
            <wp:wrapSquare wrapText="bothSides"/>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2.PNG"/>
                    <pic:cNvPicPr/>
                  </pic:nvPicPr>
                  <pic:blipFill rotWithShape="1">
                    <a:blip r:embed="rId8" cstate="print">
                      <a:extLst>
                        <a:ext uri="{28A0092B-C50C-407E-A947-70E740481C1C}">
                          <a14:useLocalDpi xmlns:a14="http://schemas.microsoft.com/office/drawing/2010/main" val="0"/>
                        </a:ext>
                      </a:extLst>
                    </a:blip>
                    <a:srcRect b="29817"/>
                    <a:stretch/>
                  </pic:blipFill>
                  <pic:spPr bwMode="auto">
                    <a:xfrm>
                      <a:off x="0" y="0"/>
                      <a:ext cx="3168650" cy="2501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8"/>
          <w:szCs w:val="28"/>
          <w:lang w:val="en-US"/>
        </w:rPr>
        <w:drawing>
          <wp:anchor distT="0" distB="0" distL="114300" distR="114300" simplePos="0" relativeHeight="251658240" behindDoc="0" locked="0" layoutInCell="1" allowOverlap="1" wp14:anchorId="3F95E250" wp14:editId="4A2CF489">
            <wp:simplePos x="0" y="0"/>
            <wp:positionH relativeFrom="column">
              <wp:posOffset>-123825</wp:posOffset>
            </wp:positionH>
            <wp:positionV relativeFrom="paragraph">
              <wp:posOffset>854710</wp:posOffset>
            </wp:positionV>
            <wp:extent cx="2323465" cy="2428875"/>
            <wp:effectExtent l="0" t="0" r="635" b="9525"/>
            <wp:wrapSquare wrapText="bothSides"/>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rotWithShape="1">
                    <a:blip r:embed="rId9" cstate="print">
                      <a:extLst>
                        <a:ext uri="{28A0092B-C50C-407E-A947-70E740481C1C}">
                          <a14:useLocalDpi xmlns:a14="http://schemas.microsoft.com/office/drawing/2010/main" val="0"/>
                        </a:ext>
                      </a:extLst>
                    </a:blip>
                    <a:srcRect r="25476"/>
                    <a:stretch/>
                  </pic:blipFill>
                  <pic:spPr bwMode="auto">
                    <a:xfrm>
                      <a:off x="0" y="0"/>
                      <a:ext cx="2323465" cy="2428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C4E5E">
        <w:rPr>
          <w:sz w:val="28"/>
          <w:szCs w:val="28"/>
        </w:rPr>
        <w:t xml:space="preserve">There are many different commands on the micro: bit home communication system. I chose some commands that I thought would be used quite a bit. </w:t>
      </w:r>
      <w:r>
        <w:rPr>
          <w:sz w:val="28"/>
          <w:szCs w:val="28"/>
        </w:rPr>
        <w:t>These can be easily changed using Make Code; in blocks or using Java Script</w:t>
      </w:r>
      <w:r w:rsidR="00FA2330">
        <w:rPr>
          <w:sz w:val="28"/>
          <w:szCs w:val="28"/>
        </w:rPr>
        <w:t>.</w:t>
      </w:r>
    </w:p>
    <w:p w14:paraId="2CB1F1E8" w14:textId="5B3F291A" w:rsidR="006E3F2D" w:rsidRDefault="006E3F2D" w:rsidP="001C4E5E">
      <w:pPr>
        <w:rPr>
          <w:sz w:val="28"/>
          <w:szCs w:val="28"/>
        </w:rPr>
      </w:pPr>
    </w:p>
    <w:p w14:paraId="2118B9B8" w14:textId="76004779" w:rsidR="006E3F2D" w:rsidRDefault="006E3F2D" w:rsidP="001C4E5E">
      <w:pPr>
        <w:rPr>
          <w:sz w:val="28"/>
          <w:szCs w:val="28"/>
        </w:rPr>
      </w:pPr>
      <w:r>
        <w:rPr>
          <w:sz w:val="28"/>
          <w:szCs w:val="28"/>
        </w:rPr>
        <w:t xml:space="preserve">Blocks can be seen on the left and Java Script can be seen on the right. </w:t>
      </w:r>
      <w:r w:rsidR="00B04415">
        <w:rPr>
          <w:sz w:val="28"/>
          <w:szCs w:val="28"/>
        </w:rPr>
        <w:t xml:space="preserve">I have made a </w:t>
      </w:r>
      <w:hyperlink r:id="rId10" w:history="1">
        <w:r w:rsidR="00B04415" w:rsidRPr="00DF5546">
          <w:rPr>
            <w:rStyle w:val="Hyperlink"/>
            <w:sz w:val="28"/>
            <w:szCs w:val="28"/>
          </w:rPr>
          <w:t>GitHub</w:t>
        </w:r>
      </w:hyperlink>
      <w:r w:rsidR="00B04415">
        <w:rPr>
          <w:sz w:val="28"/>
          <w:szCs w:val="28"/>
        </w:rPr>
        <w:t xml:space="preserve"> repository where you can download the hex file. You then open the hex file on the </w:t>
      </w:r>
      <w:hyperlink r:id="rId11" w:history="1">
        <w:r w:rsidR="00B04415" w:rsidRPr="00DF5546">
          <w:rPr>
            <w:rStyle w:val="Hyperlink"/>
            <w:sz w:val="28"/>
            <w:szCs w:val="28"/>
          </w:rPr>
          <w:t>MakeCode</w:t>
        </w:r>
      </w:hyperlink>
      <w:r w:rsidR="00B04415">
        <w:rPr>
          <w:sz w:val="28"/>
          <w:szCs w:val="28"/>
        </w:rPr>
        <w:t xml:space="preserve"> website. For people that don’t know how to use Java Script, they can use the blocks which is a lot easier to use. Once they look at it and try to understand it, it is very easy to customize for your own needs.</w:t>
      </w:r>
    </w:p>
    <w:p w14:paraId="7591F123" w14:textId="634DFBB9" w:rsidR="00B04415" w:rsidRDefault="00B04415" w:rsidP="00B04415">
      <w:pPr>
        <w:pStyle w:val="Heading1"/>
      </w:pPr>
      <w:r>
        <w:t>Default Commands:</w:t>
      </w:r>
    </w:p>
    <w:p w14:paraId="3CE3182A" w14:textId="4BFE50A3" w:rsidR="00FA2330" w:rsidRDefault="00FA2330" w:rsidP="00B04415">
      <w:pPr>
        <w:rPr>
          <w:sz w:val="28"/>
        </w:rPr>
      </w:pPr>
      <w:r>
        <w:rPr>
          <w:noProof/>
          <w:sz w:val="28"/>
          <w:lang w:val="en-US"/>
        </w:rPr>
        <w:drawing>
          <wp:anchor distT="0" distB="0" distL="114300" distR="114300" simplePos="0" relativeHeight="251658242" behindDoc="0" locked="0" layoutInCell="1" allowOverlap="1" wp14:anchorId="63814C08" wp14:editId="4A4B1E49">
            <wp:simplePos x="0" y="0"/>
            <wp:positionH relativeFrom="column">
              <wp:posOffset>3441700</wp:posOffset>
            </wp:positionH>
            <wp:positionV relativeFrom="paragraph">
              <wp:posOffset>421640</wp:posOffset>
            </wp:positionV>
            <wp:extent cx="2324100" cy="18732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crobit.PNG"/>
                    <pic:cNvPicPr/>
                  </pic:nvPicPr>
                  <pic:blipFill>
                    <a:blip r:embed="rId12">
                      <a:extLst>
                        <a:ext uri="{28A0092B-C50C-407E-A947-70E740481C1C}">
                          <a14:useLocalDpi xmlns:a14="http://schemas.microsoft.com/office/drawing/2010/main" val="0"/>
                        </a:ext>
                      </a:extLst>
                    </a:blip>
                    <a:stretch>
                      <a:fillRect/>
                    </a:stretch>
                  </pic:blipFill>
                  <pic:spPr>
                    <a:xfrm>
                      <a:off x="0" y="0"/>
                      <a:ext cx="2324100" cy="1873250"/>
                    </a:xfrm>
                    <a:prstGeom prst="rect">
                      <a:avLst/>
                    </a:prstGeom>
                  </pic:spPr>
                </pic:pic>
              </a:graphicData>
            </a:graphic>
          </wp:anchor>
        </w:drawing>
      </w:r>
      <w:r w:rsidR="00B04415">
        <w:rPr>
          <w:sz w:val="28"/>
        </w:rPr>
        <w:t>There are default commands that</w:t>
      </w:r>
      <w:r w:rsidR="002E6A90">
        <w:rPr>
          <w:sz w:val="28"/>
        </w:rPr>
        <w:t xml:space="preserve"> are</w:t>
      </w:r>
      <w:r w:rsidR="00B04415">
        <w:rPr>
          <w:sz w:val="28"/>
        </w:rPr>
        <w:t xml:space="preserve"> programmed into the hex file. I will list the different commands below.</w:t>
      </w:r>
      <w:r>
        <w:rPr>
          <w:sz w:val="28"/>
        </w:rPr>
        <w:t xml:space="preserve"> The pin commands below can be a bit awkward to use. On the right you can see the Micro:Bit. There are five pins at the bottom. Three of the five pins can be used; Pin 0, 1 and 2. To use these you have to hold your finger on the GND pin and then put your other finger on the pin you want to use. This can be a bit annoying to do but eventually the message will send. You will get a tick to say it </w:t>
      </w:r>
      <w:r w:rsidR="002E6A90">
        <w:rPr>
          <w:sz w:val="28"/>
        </w:rPr>
        <w:t xml:space="preserve">is </w:t>
      </w:r>
      <w:r>
        <w:rPr>
          <w:sz w:val="28"/>
        </w:rPr>
        <w:t xml:space="preserve">sent. </w:t>
      </w:r>
    </w:p>
    <w:p w14:paraId="26CB9C56" w14:textId="3BF2D958" w:rsidR="00B04415" w:rsidRDefault="00B04415" w:rsidP="00B04415">
      <w:pPr>
        <w:pStyle w:val="Commands"/>
        <w:numPr>
          <w:ilvl w:val="0"/>
          <w:numId w:val="3"/>
        </w:numPr>
      </w:pPr>
      <w:r>
        <w:t>Button A:</w:t>
      </w:r>
    </w:p>
    <w:p w14:paraId="5A4CBBAD" w14:textId="4B16738A" w:rsidR="00B04415" w:rsidRDefault="00B04415" w:rsidP="00B04415">
      <w:pPr>
        <w:pStyle w:val="CommandDescription"/>
      </w:pPr>
      <w:r>
        <w:lastRenderedPageBreak/>
        <w:t>Sends message “Hello”</w:t>
      </w:r>
    </w:p>
    <w:p w14:paraId="375B4DEC" w14:textId="3C613DCF" w:rsidR="00B04415" w:rsidRDefault="00B04415" w:rsidP="008229A5">
      <w:pPr>
        <w:pStyle w:val="Commands"/>
        <w:numPr>
          <w:ilvl w:val="0"/>
          <w:numId w:val="3"/>
        </w:numPr>
      </w:pPr>
      <w:r>
        <w:t>Button B</w:t>
      </w:r>
      <w:r w:rsidR="008229A5">
        <w:t>:</w:t>
      </w:r>
    </w:p>
    <w:p w14:paraId="44C939F1" w14:textId="2D4051DA" w:rsidR="00B04415" w:rsidRDefault="00B04415" w:rsidP="008229A5">
      <w:pPr>
        <w:pStyle w:val="CommandDescription"/>
      </w:pPr>
      <w:r>
        <w:t>Sends message “Come here”</w:t>
      </w:r>
    </w:p>
    <w:p w14:paraId="1790EC45" w14:textId="3D0A733D" w:rsidR="00B04415" w:rsidRDefault="00B04415" w:rsidP="008229A5">
      <w:pPr>
        <w:pStyle w:val="Commands"/>
        <w:numPr>
          <w:ilvl w:val="0"/>
          <w:numId w:val="3"/>
        </w:numPr>
      </w:pPr>
      <w:r>
        <w:t>Button A+B</w:t>
      </w:r>
      <w:r w:rsidR="008229A5">
        <w:t>:</w:t>
      </w:r>
    </w:p>
    <w:p w14:paraId="748FDE29" w14:textId="5DE391DC" w:rsidR="00B04415" w:rsidRDefault="00B04415" w:rsidP="008229A5">
      <w:pPr>
        <w:pStyle w:val="CommandDescription"/>
      </w:pPr>
      <w:r>
        <w:t>Sends a love heart icon</w:t>
      </w:r>
    </w:p>
    <w:p w14:paraId="115A78FF" w14:textId="56057B14" w:rsidR="00B04415" w:rsidRDefault="00B04415" w:rsidP="008229A5">
      <w:pPr>
        <w:pStyle w:val="Commands"/>
        <w:numPr>
          <w:ilvl w:val="0"/>
          <w:numId w:val="3"/>
        </w:numPr>
      </w:pPr>
      <w:r>
        <w:t>Pulling the Micro:Bit logo towards you</w:t>
      </w:r>
      <w:r w:rsidR="008229A5">
        <w:t>:</w:t>
      </w:r>
    </w:p>
    <w:p w14:paraId="56E08628" w14:textId="2BAD96A7" w:rsidR="00B04415" w:rsidRDefault="00B04415" w:rsidP="008229A5">
      <w:pPr>
        <w:pStyle w:val="CommandDescription"/>
      </w:pPr>
      <w:r>
        <w:t>Sends message “Ok”</w:t>
      </w:r>
    </w:p>
    <w:p w14:paraId="146FF6AA" w14:textId="69D9227F" w:rsidR="00B04415" w:rsidRDefault="00B04415" w:rsidP="008229A5">
      <w:pPr>
        <w:pStyle w:val="Commands"/>
        <w:numPr>
          <w:ilvl w:val="0"/>
          <w:numId w:val="3"/>
        </w:numPr>
      </w:pPr>
      <w:r>
        <w:t>Pulling t</w:t>
      </w:r>
      <w:r w:rsidR="008229A5">
        <w:t>he Micro:Bit logo away from you:</w:t>
      </w:r>
    </w:p>
    <w:p w14:paraId="2656A2FD" w14:textId="6D7B3A4F" w:rsidR="00B04415" w:rsidRDefault="00B04415" w:rsidP="008229A5">
      <w:pPr>
        <w:pStyle w:val="CommandDescription"/>
      </w:pPr>
      <w:r>
        <w:t>Sends message “No”</w:t>
      </w:r>
    </w:p>
    <w:p w14:paraId="2B78D07A" w14:textId="0D64FC7D" w:rsidR="00B04415" w:rsidRDefault="00B04415" w:rsidP="008229A5">
      <w:pPr>
        <w:pStyle w:val="Commands"/>
        <w:numPr>
          <w:ilvl w:val="0"/>
          <w:numId w:val="3"/>
        </w:numPr>
      </w:pPr>
      <w:r>
        <w:t>Press Pin 0</w:t>
      </w:r>
      <w:r w:rsidR="008229A5">
        <w:t>:</w:t>
      </w:r>
    </w:p>
    <w:p w14:paraId="1566FCC3" w14:textId="18EE8B22" w:rsidR="00B04415" w:rsidRDefault="00B04415" w:rsidP="008229A5">
      <w:pPr>
        <w:pStyle w:val="CommandDescription"/>
      </w:pPr>
      <w:r>
        <w:t>Sends message “Dinner is ready”</w:t>
      </w:r>
    </w:p>
    <w:p w14:paraId="125C5D30" w14:textId="45EAC549" w:rsidR="00B04415" w:rsidRDefault="00B04415" w:rsidP="008229A5">
      <w:pPr>
        <w:pStyle w:val="Commands"/>
        <w:numPr>
          <w:ilvl w:val="0"/>
          <w:numId w:val="3"/>
        </w:numPr>
      </w:pPr>
      <w:r>
        <w:t>Press Pin 1</w:t>
      </w:r>
      <w:r w:rsidR="008229A5">
        <w:t>:</w:t>
      </w:r>
    </w:p>
    <w:p w14:paraId="17DBE9B3" w14:textId="57A01E79" w:rsidR="00B04415" w:rsidRDefault="00B04415" w:rsidP="008229A5">
      <w:pPr>
        <w:pStyle w:val="CommandDescription"/>
      </w:pPr>
      <w:r>
        <w:t>Sends message “Im going out”</w:t>
      </w:r>
    </w:p>
    <w:p w14:paraId="34BDDB34" w14:textId="07A0E46E" w:rsidR="00B04415" w:rsidRDefault="00B04415" w:rsidP="008229A5">
      <w:pPr>
        <w:pStyle w:val="CommandDescription"/>
      </w:pPr>
      <w:r>
        <w:t>Since you can’t put an apostrophe in a string the message says Im instead of I’m</w:t>
      </w:r>
    </w:p>
    <w:p w14:paraId="485F35D4" w14:textId="44EB7303" w:rsidR="00B04415" w:rsidRDefault="00B04415" w:rsidP="008229A5">
      <w:pPr>
        <w:pStyle w:val="Commands"/>
        <w:numPr>
          <w:ilvl w:val="0"/>
          <w:numId w:val="3"/>
        </w:numPr>
      </w:pPr>
      <w:r>
        <w:t>Press Pin 2</w:t>
      </w:r>
      <w:r w:rsidR="008229A5">
        <w:t>:</w:t>
      </w:r>
    </w:p>
    <w:p w14:paraId="4267FE57" w14:textId="400D7136" w:rsidR="00B04415" w:rsidRDefault="00B04415" w:rsidP="008229A5">
      <w:pPr>
        <w:pStyle w:val="CommandDescription"/>
      </w:pPr>
      <w:r>
        <w:t>Sends message “Rock Paper Scissors”</w:t>
      </w:r>
    </w:p>
    <w:p w14:paraId="0060490B" w14:textId="165FD37F" w:rsidR="00B04415" w:rsidRDefault="008229A5" w:rsidP="008229A5">
      <w:pPr>
        <w:pStyle w:val="CommandDescription"/>
      </w:pPr>
      <w:r>
        <w:t>This is</w:t>
      </w:r>
      <w:r w:rsidR="00B04415">
        <w:t xml:space="preserve"> supposed to be a question but you can’t put question marks in strings.</w:t>
      </w:r>
    </w:p>
    <w:p w14:paraId="73AD0962" w14:textId="348186F4" w:rsidR="00B04415" w:rsidRDefault="00B04415" w:rsidP="008229A5">
      <w:pPr>
        <w:pStyle w:val="Commands"/>
        <w:numPr>
          <w:ilvl w:val="0"/>
          <w:numId w:val="3"/>
        </w:numPr>
      </w:pPr>
      <w:r>
        <w:t>Shaking the Micro:Bit</w:t>
      </w:r>
      <w:r w:rsidR="008229A5">
        <w:t>:</w:t>
      </w:r>
    </w:p>
    <w:p w14:paraId="1273EA83" w14:textId="2CD4018D" w:rsidR="00FA2330" w:rsidRDefault="00B04415" w:rsidP="00D91A6C">
      <w:pPr>
        <w:pStyle w:val="CommandDescription"/>
        <w:sectPr w:rsidR="00FA2330" w:rsidSect="00FA2330">
          <w:pgSz w:w="11906" w:h="16838"/>
          <w:pgMar w:top="1440" w:right="1440" w:bottom="1440" w:left="1440" w:header="708" w:footer="708" w:gutter="0"/>
          <w:pgBorders w:offsetFrom="page">
            <w:top w:val="single" w:sz="4" w:space="24" w:color="92D050"/>
            <w:left w:val="single" w:sz="4" w:space="24" w:color="92D050"/>
            <w:bottom w:val="single" w:sz="4" w:space="24" w:color="92D050"/>
            <w:right w:val="single" w:sz="4" w:space="24" w:color="92D050"/>
          </w:pgBorders>
          <w:cols w:space="708"/>
          <w:docGrid w:linePitch="360"/>
        </w:sectPr>
      </w:pPr>
      <w:r>
        <w:t xml:space="preserve">This will display a rock, </w:t>
      </w:r>
      <w:proofErr w:type="gramStart"/>
      <w:r>
        <w:t>paper</w:t>
      </w:r>
      <w:proofErr w:type="gramEnd"/>
      <w:r>
        <w:t xml:space="preserve"> or scissors. </w:t>
      </w:r>
      <w:r w:rsidR="008229A5">
        <w:t>This will hopefully encourage the people using the Micro:Bit to play a game of rock paper scissors. It is a very sim</w:t>
      </w:r>
      <w:r w:rsidR="00FA2330">
        <w:t>ple game, but simple can be fun.</w:t>
      </w:r>
    </w:p>
    <w:p w14:paraId="3B34089B" w14:textId="20E006E9" w:rsidR="006E3F2D" w:rsidRPr="00B04415" w:rsidRDefault="00FA2330" w:rsidP="001C4E5E">
      <w:r>
        <w:rPr>
          <w:noProof/>
        </w:rPr>
        <mc:AlternateContent>
          <mc:Choice Requires="wps">
            <w:drawing>
              <wp:anchor distT="0" distB="0" distL="114300" distR="114300" simplePos="0" relativeHeight="251658248" behindDoc="0" locked="0" layoutInCell="1" allowOverlap="1" wp14:anchorId="6846AF80" wp14:editId="1F5683F8">
                <wp:simplePos x="0" y="0"/>
                <wp:positionH relativeFrom="margin">
                  <wp:align>right</wp:align>
                </wp:positionH>
                <wp:positionV relativeFrom="paragraph">
                  <wp:posOffset>1412117</wp:posOffset>
                </wp:positionV>
                <wp:extent cx="1645285" cy="126365"/>
                <wp:effectExtent l="0" t="0" r="0" b="6985"/>
                <wp:wrapSquare wrapText="bothSides"/>
                <wp:docPr id="10" name="Text Box 10"/>
                <wp:cNvGraphicFramePr/>
                <a:graphic xmlns:a="http://schemas.openxmlformats.org/drawingml/2006/main">
                  <a:graphicData uri="http://schemas.microsoft.com/office/word/2010/wordprocessingShape">
                    <wps:wsp>
                      <wps:cNvSpPr txBox="1"/>
                      <wps:spPr>
                        <a:xfrm>
                          <a:off x="0" y="0"/>
                          <a:ext cx="1645285" cy="126365"/>
                        </a:xfrm>
                        <a:prstGeom prst="rect">
                          <a:avLst/>
                        </a:prstGeom>
                        <a:solidFill>
                          <a:prstClr val="white"/>
                        </a:solidFill>
                        <a:ln>
                          <a:noFill/>
                        </a:ln>
                        <a:effectLst/>
                      </wps:spPr>
                      <wps:txbx>
                        <w:txbxContent>
                          <w:p w14:paraId="63A6296B" w14:textId="0E2171FA" w:rsidR="00FA2330" w:rsidRPr="00BD65EB" w:rsidRDefault="00FA2330" w:rsidP="00FA2330">
                            <w:pPr>
                              <w:pStyle w:val="Caption"/>
                              <w:rPr>
                                <w:noProof/>
                              </w:rPr>
                            </w:pP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Sciss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46AF80" id="Text Box 10" o:spid="_x0000_s1027" type="#_x0000_t202" style="position:absolute;margin-left:78.35pt;margin-top:111.2pt;width:129.55pt;height:9.95pt;z-index:25165824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" stroked="f">
                <v:textbox inset="0,0,0,0">
                  <w:txbxContent>
                    <w:p w14:paraId="63A6296B" w14:textId="0E2171FA" w:rsidR="00FA2330" w:rsidRPr="00BD65EB" w:rsidRDefault="00FA2330" w:rsidP="00FA2330">
                      <w:pPr>
                        <w:pStyle w:val="Caption"/>
                        <w:rPr>
                          <w:noProof/>
                        </w:rPr>
                      </w:pP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Scissors</w:t>
                      </w:r>
                    </w:p>
                  </w:txbxContent>
                </v:textbox>
                <w10:wrap type="square" anchorx="margin"/>
              </v:shape>
            </w:pict>
          </mc:Fallback>
        </mc:AlternateContent>
      </w:r>
      <w:r>
        <w:rPr>
          <w:noProof/>
        </w:rPr>
        <mc:AlternateContent>
          <mc:Choice Requires="wps">
            <w:drawing>
              <wp:anchor distT="0" distB="0" distL="114300" distR="114300" simplePos="0" relativeHeight="251658247" behindDoc="0" locked="0" layoutInCell="1" allowOverlap="1" wp14:anchorId="5DEF9FE6" wp14:editId="200F83C9">
                <wp:simplePos x="0" y="0"/>
                <wp:positionH relativeFrom="margin">
                  <wp:align>center</wp:align>
                </wp:positionH>
                <wp:positionV relativeFrom="paragraph">
                  <wp:posOffset>1412117</wp:posOffset>
                </wp:positionV>
                <wp:extent cx="1550035" cy="126365"/>
                <wp:effectExtent l="0" t="0" r="0" b="6985"/>
                <wp:wrapSquare wrapText="bothSides"/>
                <wp:docPr id="9" name="Text Box 9"/>
                <wp:cNvGraphicFramePr/>
                <a:graphic xmlns:a="http://schemas.openxmlformats.org/drawingml/2006/main">
                  <a:graphicData uri="http://schemas.microsoft.com/office/word/2010/wordprocessingShape">
                    <wps:wsp>
                      <wps:cNvSpPr txBox="1"/>
                      <wps:spPr>
                        <a:xfrm>
                          <a:off x="0" y="0"/>
                          <a:ext cx="1550035" cy="126365"/>
                        </a:xfrm>
                        <a:prstGeom prst="rect">
                          <a:avLst/>
                        </a:prstGeom>
                        <a:solidFill>
                          <a:prstClr val="white"/>
                        </a:solidFill>
                        <a:ln>
                          <a:noFill/>
                        </a:ln>
                        <a:effectLst/>
                      </wps:spPr>
                      <wps:txbx>
                        <w:txbxContent>
                          <w:p w14:paraId="20177A94" w14:textId="2677C31E" w:rsidR="00FA2330" w:rsidRPr="003D2FCA" w:rsidRDefault="00FA2330" w:rsidP="00FA2330">
                            <w:pPr>
                              <w:pStyle w:val="Caption"/>
                              <w:rPr>
                                <w:noProof/>
                              </w:rPr>
                            </w:pPr>
                            <w:r>
                              <w:rPr>
                                <w:noProof/>
                              </w:rPr>
                              <w:t>2</w:t>
                            </w:r>
                            <w:r>
                              <w:t xml:space="preserve"> Pap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EF9FE6" id="Text Box 9" o:spid="_x0000_s1028" type="#_x0000_t202" style="position:absolute;margin-left:0;margin-top:111.2pt;width:122.05pt;height:9.95pt;z-index:251658247;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" stroked="f">
                <v:textbox inset="0,0,0,0">
                  <w:txbxContent>
                    <w:p w14:paraId="20177A94" w14:textId="2677C31E" w:rsidR="00FA2330" w:rsidRPr="003D2FCA" w:rsidRDefault="00FA2330" w:rsidP="00FA2330">
                      <w:pPr>
                        <w:pStyle w:val="Caption"/>
                        <w:rPr>
                          <w:noProof/>
                        </w:rPr>
                      </w:pPr>
                      <w:r>
                        <w:rPr>
                          <w:noProof/>
                        </w:rPr>
                        <w:t>2</w:t>
                      </w:r>
                      <w:r>
                        <w:t xml:space="preserve"> Paper</w:t>
                      </w:r>
                    </w:p>
                  </w:txbxContent>
                </v:textbox>
                <w10:wrap type="square" anchorx="margin"/>
              </v:shape>
            </w:pict>
          </mc:Fallback>
        </mc:AlternateContent>
      </w:r>
      <w:r>
        <w:rPr>
          <w:noProof/>
        </w:rPr>
        <mc:AlternateContent>
          <mc:Choice Requires="wps">
            <w:drawing>
              <wp:anchor distT="0" distB="0" distL="114300" distR="114300" simplePos="0" relativeHeight="251658246" behindDoc="0" locked="0" layoutInCell="1" allowOverlap="1" wp14:anchorId="6D809E7D" wp14:editId="2C0B58B9">
                <wp:simplePos x="0" y="0"/>
                <wp:positionH relativeFrom="margin">
                  <wp:align>left</wp:align>
                </wp:positionH>
                <wp:positionV relativeFrom="paragraph">
                  <wp:posOffset>1412506</wp:posOffset>
                </wp:positionV>
                <wp:extent cx="1625600" cy="126365"/>
                <wp:effectExtent l="0" t="0" r="0" b="6985"/>
                <wp:wrapSquare wrapText="bothSides"/>
                <wp:docPr id="8" name="Text Box 8"/>
                <wp:cNvGraphicFramePr/>
                <a:graphic xmlns:a="http://schemas.openxmlformats.org/drawingml/2006/main">
                  <a:graphicData uri="http://schemas.microsoft.com/office/word/2010/wordprocessingShape">
                    <wps:wsp>
                      <wps:cNvSpPr txBox="1"/>
                      <wps:spPr>
                        <a:xfrm>
                          <a:off x="0" y="0"/>
                          <a:ext cx="1625600" cy="126365"/>
                        </a:xfrm>
                        <a:prstGeom prst="rect">
                          <a:avLst/>
                        </a:prstGeom>
                        <a:solidFill>
                          <a:prstClr val="white"/>
                        </a:solidFill>
                        <a:ln>
                          <a:noFill/>
                        </a:ln>
                        <a:effectLst/>
                      </wps:spPr>
                      <wps:txbx>
                        <w:txbxContent>
                          <w:p w14:paraId="52F491F0" w14:textId="1C63B7AD" w:rsidR="00FA2330" w:rsidRPr="00D07861" w:rsidRDefault="00FA2330" w:rsidP="00FA2330">
                            <w:pPr>
                              <w:pStyle w:val="Caption"/>
                            </w:pPr>
                            <w:r>
                              <w:t>1 Ro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809E7D" id="Text Box 8" o:spid="_x0000_s1029" type="#_x0000_t202" style="position:absolute;margin-left:0;margin-top:111.2pt;width:128pt;height:9.95pt;z-index:25165824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" stroked="f">
                <v:textbox inset="0,0,0,0">
                  <w:txbxContent>
                    <w:p w14:paraId="52F491F0" w14:textId="1C63B7AD" w:rsidR="00FA2330" w:rsidRPr="00D07861" w:rsidRDefault="00FA2330" w:rsidP="00FA2330">
                      <w:pPr>
                        <w:pStyle w:val="Caption"/>
                      </w:pPr>
                      <w:r>
                        <w:t>1 Rock</w:t>
                      </w:r>
                    </w:p>
                  </w:txbxContent>
                </v:textbox>
                <w10:wrap type="square" anchorx="margin"/>
              </v:shape>
            </w:pict>
          </mc:Fallback>
        </mc:AlternateContent>
      </w:r>
      <w:r>
        <w:rPr>
          <w:noProof/>
          <w:lang w:val="en-US"/>
        </w:rPr>
        <w:drawing>
          <wp:anchor distT="0" distB="0" distL="114300" distR="114300" simplePos="0" relativeHeight="251658243" behindDoc="0" locked="0" layoutInCell="1" allowOverlap="1" wp14:anchorId="34D5EAA1" wp14:editId="72E57C79">
            <wp:simplePos x="0" y="0"/>
            <wp:positionH relativeFrom="margin">
              <wp:align>left</wp:align>
            </wp:positionH>
            <wp:positionV relativeFrom="paragraph">
              <wp:posOffset>190500</wp:posOffset>
            </wp:positionV>
            <wp:extent cx="1625600" cy="1325245"/>
            <wp:effectExtent l="0" t="0" r="0" b="825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ck.PNG"/>
                    <pic:cNvPicPr/>
                  </pic:nvPicPr>
                  <pic:blipFill>
                    <a:blip r:embed="rId13">
                      <a:extLst>
                        <a:ext uri="{28A0092B-C50C-407E-A947-70E740481C1C}">
                          <a14:useLocalDpi xmlns:a14="http://schemas.microsoft.com/office/drawing/2010/main" val="0"/>
                        </a:ext>
                      </a:extLst>
                    </a:blip>
                    <a:stretch>
                      <a:fillRect/>
                    </a:stretch>
                  </pic:blipFill>
                  <pic:spPr>
                    <a:xfrm>
                      <a:off x="0" y="0"/>
                      <a:ext cx="1625600" cy="13252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4" behindDoc="0" locked="0" layoutInCell="1" allowOverlap="1" wp14:anchorId="4D9702A1" wp14:editId="07B38343">
            <wp:simplePos x="0" y="0"/>
            <wp:positionH relativeFrom="margin">
              <wp:align>center</wp:align>
            </wp:positionH>
            <wp:positionV relativeFrom="paragraph">
              <wp:posOffset>190500</wp:posOffset>
            </wp:positionV>
            <wp:extent cx="1550260" cy="13258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p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50260" cy="132588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5" behindDoc="0" locked="0" layoutInCell="1" allowOverlap="1" wp14:anchorId="4D1F2D48" wp14:editId="2BE8AC5D">
            <wp:simplePos x="0" y="0"/>
            <wp:positionH relativeFrom="margin">
              <wp:align>right</wp:align>
            </wp:positionH>
            <wp:positionV relativeFrom="paragraph">
              <wp:posOffset>191135</wp:posOffset>
            </wp:positionV>
            <wp:extent cx="1645316" cy="13258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issors.PNG"/>
                    <pic:cNvPicPr/>
                  </pic:nvPicPr>
                  <pic:blipFill>
                    <a:blip r:embed="rId15">
                      <a:extLst>
                        <a:ext uri="{28A0092B-C50C-407E-A947-70E740481C1C}">
                          <a14:useLocalDpi xmlns:a14="http://schemas.microsoft.com/office/drawing/2010/main" val="0"/>
                        </a:ext>
                      </a:extLst>
                    </a:blip>
                    <a:stretch>
                      <a:fillRect/>
                    </a:stretch>
                  </pic:blipFill>
                  <pic:spPr>
                    <a:xfrm>
                      <a:off x="0" y="0"/>
                      <a:ext cx="1645316" cy="1325880"/>
                    </a:xfrm>
                    <a:prstGeom prst="rect">
                      <a:avLst/>
                    </a:prstGeom>
                  </pic:spPr>
                </pic:pic>
              </a:graphicData>
            </a:graphic>
            <wp14:sizeRelH relativeFrom="margin">
              <wp14:pctWidth>0</wp14:pctWidth>
            </wp14:sizeRelH>
            <wp14:sizeRelV relativeFrom="margin">
              <wp14:pctHeight>0</wp14:pctHeight>
            </wp14:sizeRelV>
          </wp:anchor>
        </w:drawing>
      </w:r>
    </w:p>
    <w:sectPr w:rsidR="006E3F2D" w:rsidRPr="00B04415" w:rsidSect="00FA2330">
      <w:type w:val="continuous"/>
      <w:pgSz w:w="11906" w:h="16838"/>
      <w:pgMar w:top="720" w:right="720" w:bottom="720" w:left="720" w:header="708" w:footer="708" w:gutter="0"/>
      <w:pgBorders w:offsetFrom="page">
        <w:top w:val="single" w:sz="4" w:space="24" w:color="92D050"/>
        <w:left w:val="single" w:sz="4" w:space="24" w:color="92D050"/>
        <w:bottom w:val="single" w:sz="4" w:space="24" w:color="92D050"/>
        <w:right w:val="single" w:sz="4" w:space="24" w:color="92D05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3CB1A" w14:textId="77777777" w:rsidR="00370B76" w:rsidRDefault="00370B76" w:rsidP="00370B76">
      <w:pPr>
        <w:spacing w:after="0" w:line="240" w:lineRule="auto"/>
      </w:pPr>
      <w:r>
        <w:separator/>
      </w:r>
    </w:p>
  </w:endnote>
  <w:endnote w:type="continuationSeparator" w:id="0">
    <w:p w14:paraId="631A0BC1" w14:textId="77777777" w:rsidR="00370B76" w:rsidRDefault="00370B76" w:rsidP="00370B76">
      <w:pPr>
        <w:spacing w:after="0" w:line="240" w:lineRule="auto"/>
      </w:pPr>
      <w:r>
        <w:continuationSeparator/>
      </w:r>
    </w:p>
  </w:endnote>
  <w:endnote w:type="continuationNotice" w:id="1">
    <w:p w14:paraId="39B17BA2" w14:textId="77777777" w:rsidR="00370B76" w:rsidRDefault="00370B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AD171" w14:textId="77777777" w:rsidR="00370B76" w:rsidRDefault="00370B76" w:rsidP="00370B76">
      <w:pPr>
        <w:spacing w:after="0" w:line="240" w:lineRule="auto"/>
      </w:pPr>
      <w:r>
        <w:separator/>
      </w:r>
    </w:p>
  </w:footnote>
  <w:footnote w:type="continuationSeparator" w:id="0">
    <w:p w14:paraId="62BB91FD" w14:textId="77777777" w:rsidR="00370B76" w:rsidRDefault="00370B76" w:rsidP="00370B76">
      <w:pPr>
        <w:spacing w:after="0" w:line="240" w:lineRule="auto"/>
      </w:pPr>
      <w:r>
        <w:continuationSeparator/>
      </w:r>
    </w:p>
  </w:footnote>
  <w:footnote w:type="continuationNotice" w:id="1">
    <w:p w14:paraId="15F43267" w14:textId="77777777" w:rsidR="00370B76" w:rsidRDefault="00370B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7533F8"/>
    <w:multiLevelType w:val="hybridMultilevel"/>
    <w:tmpl w:val="D28AA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87136B"/>
    <w:multiLevelType w:val="multilevel"/>
    <w:tmpl w:val="4FD4EAE6"/>
    <w:lvl w:ilvl="0">
      <w:start w:val="1"/>
      <w:numFmt w:val="decimal"/>
      <w:lvlText w:val="%1)"/>
      <w:lvlJc w:val="left"/>
      <w:pPr>
        <w:ind w:left="360" w:hanging="360"/>
      </w:pPr>
    </w:lvl>
    <w:lvl w:ilvl="1">
      <w:start w:val="1"/>
      <w:numFmt w:val="lowerLetter"/>
      <w:pStyle w:val="CommandDescriptio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73571384"/>
    <w:multiLevelType w:val="hybridMultilevel"/>
    <w:tmpl w:val="BB4AB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LA0NzE3NzUwMrVU0lEKTi0uzszPAykwqgUAFw749CwAAAA="/>
  </w:docVars>
  <w:rsids>
    <w:rsidRoot w:val="001C4E5E"/>
    <w:rsid w:val="00060CBD"/>
    <w:rsid w:val="001C4E5E"/>
    <w:rsid w:val="00222626"/>
    <w:rsid w:val="002E6A90"/>
    <w:rsid w:val="00370B76"/>
    <w:rsid w:val="0044127B"/>
    <w:rsid w:val="00472B4F"/>
    <w:rsid w:val="005162A5"/>
    <w:rsid w:val="006E3F2D"/>
    <w:rsid w:val="007F3694"/>
    <w:rsid w:val="008229A5"/>
    <w:rsid w:val="00A52045"/>
    <w:rsid w:val="00B04415"/>
    <w:rsid w:val="00B840D7"/>
    <w:rsid w:val="00D959A3"/>
    <w:rsid w:val="00DD3CE9"/>
    <w:rsid w:val="00DF5546"/>
    <w:rsid w:val="00FA233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F1D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0B76"/>
    <w:pPr>
      <w:keepNext/>
      <w:keepLines/>
      <w:spacing w:before="240" w:after="0"/>
      <w:outlineLvl w:val="0"/>
    </w:pPr>
    <w:rPr>
      <w:rFonts w:asciiTheme="majorHAnsi" w:eastAsiaTheme="majorEastAsia" w:hAnsiTheme="majorHAnsi" w:cstheme="majorBidi"/>
      <w:color w:val="729928" w:themeColor="accent1" w:themeShade="BF"/>
      <w:sz w:val="36"/>
      <w:szCs w:val="32"/>
    </w:rPr>
  </w:style>
  <w:style w:type="paragraph" w:styleId="Heading2">
    <w:name w:val="heading 2"/>
    <w:basedOn w:val="Normal"/>
    <w:next w:val="Normal"/>
    <w:link w:val="Heading2Char"/>
    <w:uiPriority w:val="9"/>
    <w:unhideWhenUsed/>
    <w:qFormat/>
    <w:rsid w:val="00370B76"/>
    <w:pPr>
      <w:keepNext/>
      <w:keepLines/>
      <w:spacing w:before="40" w:after="0"/>
      <w:outlineLvl w:val="1"/>
    </w:pPr>
    <w:rPr>
      <w:rFonts w:asciiTheme="majorHAnsi" w:eastAsiaTheme="majorEastAsia" w:hAnsiTheme="majorHAnsi" w:cstheme="majorBidi"/>
      <w:color w:val="729928"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C4E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4E5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70B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0B76"/>
  </w:style>
  <w:style w:type="paragraph" w:styleId="Footer">
    <w:name w:val="footer"/>
    <w:basedOn w:val="Normal"/>
    <w:link w:val="FooterChar"/>
    <w:uiPriority w:val="99"/>
    <w:unhideWhenUsed/>
    <w:rsid w:val="00370B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0B76"/>
  </w:style>
  <w:style w:type="character" w:customStyle="1" w:styleId="Heading1Char">
    <w:name w:val="Heading 1 Char"/>
    <w:basedOn w:val="DefaultParagraphFont"/>
    <w:link w:val="Heading1"/>
    <w:uiPriority w:val="9"/>
    <w:rsid w:val="00370B76"/>
    <w:rPr>
      <w:rFonts w:asciiTheme="majorHAnsi" w:eastAsiaTheme="majorEastAsia" w:hAnsiTheme="majorHAnsi" w:cstheme="majorBidi"/>
      <w:color w:val="729928" w:themeColor="accent1" w:themeShade="BF"/>
      <w:sz w:val="36"/>
      <w:szCs w:val="32"/>
    </w:rPr>
  </w:style>
  <w:style w:type="character" w:customStyle="1" w:styleId="Heading2Char">
    <w:name w:val="Heading 2 Char"/>
    <w:basedOn w:val="DefaultParagraphFont"/>
    <w:link w:val="Heading2"/>
    <w:uiPriority w:val="9"/>
    <w:rsid w:val="00370B76"/>
    <w:rPr>
      <w:rFonts w:asciiTheme="majorHAnsi" w:eastAsiaTheme="majorEastAsia" w:hAnsiTheme="majorHAnsi" w:cstheme="majorBidi"/>
      <w:color w:val="729928" w:themeColor="accent1" w:themeShade="BF"/>
      <w:sz w:val="32"/>
      <w:szCs w:val="26"/>
    </w:rPr>
  </w:style>
  <w:style w:type="character" w:styleId="Hyperlink">
    <w:name w:val="Hyperlink"/>
    <w:basedOn w:val="DefaultParagraphFont"/>
    <w:uiPriority w:val="99"/>
    <w:unhideWhenUsed/>
    <w:rsid w:val="00370B76"/>
    <w:rPr>
      <w:color w:val="EE7B08" w:themeColor="hyperlink"/>
      <w:u w:val="single"/>
    </w:rPr>
  </w:style>
  <w:style w:type="paragraph" w:styleId="ListParagraph">
    <w:name w:val="List Paragraph"/>
    <w:basedOn w:val="Normal"/>
    <w:uiPriority w:val="34"/>
    <w:qFormat/>
    <w:rsid w:val="00370B76"/>
    <w:pPr>
      <w:ind w:left="720"/>
      <w:contextualSpacing/>
    </w:pPr>
  </w:style>
  <w:style w:type="paragraph" w:customStyle="1" w:styleId="Commands">
    <w:name w:val="Commands"/>
    <w:basedOn w:val="Normal"/>
    <w:link w:val="CommandsChar"/>
    <w:qFormat/>
    <w:rsid w:val="00370B76"/>
    <w:rPr>
      <w:sz w:val="32"/>
    </w:rPr>
  </w:style>
  <w:style w:type="paragraph" w:customStyle="1" w:styleId="CommandDescription">
    <w:name w:val="Command Description"/>
    <w:basedOn w:val="Commands"/>
    <w:link w:val="CommandDescriptionChar"/>
    <w:qFormat/>
    <w:rsid w:val="00370B76"/>
    <w:pPr>
      <w:numPr>
        <w:ilvl w:val="1"/>
        <w:numId w:val="3"/>
      </w:numPr>
    </w:pPr>
    <w:rPr>
      <w:sz w:val="28"/>
    </w:rPr>
  </w:style>
  <w:style w:type="character" w:customStyle="1" w:styleId="CommandsChar">
    <w:name w:val="Commands Char"/>
    <w:basedOn w:val="DefaultParagraphFont"/>
    <w:link w:val="Commands"/>
    <w:rsid w:val="00370B76"/>
    <w:rPr>
      <w:sz w:val="32"/>
    </w:rPr>
  </w:style>
  <w:style w:type="paragraph" w:styleId="Caption">
    <w:name w:val="caption"/>
    <w:basedOn w:val="Normal"/>
    <w:next w:val="Normal"/>
    <w:uiPriority w:val="35"/>
    <w:unhideWhenUsed/>
    <w:qFormat/>
    <w:rsid w:val="00370B76"/>
    <w:pPr>
      <w:spacing w:after="200" w:line="240" w:lineRule="auto"/>
    </w:pPr>
    <w:rPr>
      <w:i/>
      <w:iCs/>
      <w:color w:val="455F51" w:themeColor="text2"/>
      <w:sz w:val="18"/>
      <w:szCs w:val="18"/>
    </w:rPr>
  </w:style>
  <w:style w:type="character" w:customStyle="1" w:styleId="CommandDescriptionChar">
    <w:name w:val="Command Description Char"/>
    <w:basedOn w:val="CommandsChar"/>
    <w:link w:val="CommandDescription"/>
    <w:rsid w:val="00370B76"/>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kecode.microbit.org/"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github.com/NathanOC04/Micro-Bit-Home-Comm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Circuit">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27CAD7-A7D9-476A-8DED-4ECB0DECA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11T11:35:00Z</dcterms:created>
  <dcterms:modified xsi:type="dcterms:W3CDTF">2020-05-11T11:3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